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a57de0f-7c25-467f-adf8-1c5705cf9da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43Z</dcterms:created>
  <dcterms:modified xsi:type="dcterms:W3CDTF">2023-07-14T18: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